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CBF34" w14:textId="5F953464" w:rsidR="00CC689C" w:rsidRPr="00CC689C" w:rsidRDefault="00CC689C" w:rsidP="003C65D0">
      <w:pPr>
        <w:rPr>
          <w:sz w:val="24"/>
          <w:szCs w:val="24"/>
          <w:u w:val="single"/>
          <w:lang w:val="es-ES"/>
        </w:rPr>
      </w:pPr>
      <w:r w:rsidRPr="00CC689C">
        <w:rPr>
          <w:sz w:val="24"/>
          <w:szCs w:val="24"/>
          <w:u w:val="single"/>
          <w:lang w:val="es-ES"/>
        </w:rPr>
        <w:t>Yo Soy Únic</w:t>
      </w:r>
      <w:r w:rsidR="00B638C7">
        <w:rPr>
          <w:sz w:val="24"/>
          <w:szCs w:val="24"/>
          <w:u w:val="single"/>
          <w:lang w:val="es-ES"/>
        </w:rPr>
        <w:t>o</w:t>
      </w:r>
    </w:p>
    <w:p w14:paraId="6CD9E5C8" w14:textId="77777777" w:rsidR="00CC689C" w:rsidRDefault="00CC689C" w:rsidP="003C65D0">
      <w:pPr>
        <w:rPr>
          <w:lang w:val="es-ES"/>
        </w:rPr>
      </w:pPr>
    </w:p>
    <w:p w14:paraId="69EB2BB0" w14:textId="2010EA1B" w:rsidR="003C65D0" w:rsidRPr="003F1E16" w:rsidRDefault="007745A2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Yo no</w:t>
      </w:r>
      <w:r w:rsidR="003C65D0" w:rsidRPr="003F1E16">
        <w:rPr>
          <w:rFonts w:ascii="Times New Roman" w:hAnsi="Times New Roman" w:cs="Times New Roman"/>
          <w:sz w:val="24"/>
          <w:szCs w:val="24"/>
          <w:lang w:val="es-ES"/>
        </w:rPr>
        <w:t xml:space="preserve"> puedo cambiar mi forma de ser,</w:t>
      </w:r>
    </w:p>
    <w:p w14:paraId="7DF7F672" w14:textId="584A1C5D" w:rsidR="003C65D0" w:rsidRPr="003F1E16" w:rsidRDefault="00E54486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 xml:space="preserve">Yo </w:t>
      </w:r>
      <w:r w:rsidR="003C65D0" w:rsidRPr="003F1E16">
        <w:rPr>
          <w:rFonts w:ascii="Times New Roman" w:hAnsi="Times New Roman" w:cs="Times New Roman"/>
          <w:sz w:val="24"/>
          <w:szCs w:val="24"/>
          <w:lang w:val="es-ES"/>
        </w:rPr>
        <w:t>Realmente nunca lo intento,</w:t>
      </w:r>
    </w:p>
    <w:p w14:paraId="2CB668C1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Dios me hizo diferente y único,</w:t>
      </w:r>
    </w:p>
    <w:p w14:paraId="6CDD78F8" w14:textId="40B37E62" w:rsidR="003C65D0" w:rsidRPr="003F1E16" w:rsidRDefault="00E54486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 xml:space="preserve">Yo </w:t>
      </w:r>
      <w:r w:rsidR="003C65D0" w:rsidRPr="003F1E16">
        <w:rPr>
          <w:rFonts w:ascii="Times New Roman" w:hAnsi="Times New Roman" w:cs="Times New Roman"/>
          <w:sz w:val="24"/>
          <w:szCs w:val="24"/>
          <w:lang w:val="es-ES"/>
        </w:rPr>
        <w:t>Nunca le pregunto por qué.</w:t>
      </w:r>
    </w:p>
    <w:p w14:paraId="0776BF87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</w:p>
    <w:p w14:paraId="719E5437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Si parezco peculiar,</w:t>
      </w:r>
    </w:p>
    <w:p w14:paraId="6211A855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No hay nada que pueda hacer,</w:t>
      </w:r>
    </w:p>
    <w:p w14:paraId="5A73A383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Debes aceptarme como soy,</w:t>
      </w:r>
    </w:p>
    <w:p w14:paraId="2154C23E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Como te he aceptado.</w:t>
      </w:r>
    </w:p>
    <w:p w14:paraId="4BAC7C58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</w:p>
    <w:p w14:paraId="332B222C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Dios hizo un molde de cada vida,</w:t>
      </w:r>
    </w:p>
    <w:p w14:paraId="18CAC289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Luego tiró el molde,</w:t>
      </w:r>
    </w:p>
    <w:p w14:paraId="3595BF5D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Cada niño es diferente al resto,</w:t>
      </w:r>
    </w:p>
    <w:p w14:paraId="4CDB1219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A diferencia de la noche del día.</w:t>
      </w:r>
    </w:p>
    <w:p w14:paraId="0B523595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</w:p>
    <w:p w14:paraId="6BDE4934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Muy a menudo vamos a criticar,</w:t>
      </w:r>
    </w:p>
    <w:p w14:paraId="49AB32F2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Las cosas que otros hacen,</w:t>
      </w:r>
    </w:p>
    <w:p w14:paraId="47CE4CD9" w14:textId="3E29D941" w:rsidR="003C65D0" w:rsidRPr="003F1E16" w:rsidRDefault="007745A2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Pero</w:t>
      </w:r>
      <w:r w:rsidR="003C65D0" w:rsidRPr="003F1E16">
        <w:rPr>
          <w:rFonts w:ascii="Times New Roman" w:hAnsi="Times New Roman" w:cs="Times New Roman"/>
          <w:sz w:val="24"/>
          <w:szCs w:val="24"/>
          <w:lang w:val="es-ES"/>
        </w:rPr>
        <w:t xml:space="preserve"> ¿sabes?, ellos no piensan,</w:t>
      </w:r>
    </w:p>
    <w:p w14:paraId="5066FFFE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Lo mismo que tú y yo.</w:t>
      </w:r>
    </w:p>
    <w:p w14:paraId="1A7780FA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</w:p>
    <w:p w14:paraId="759BB828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Así que Dios en toda su sabiduría,</w:t>
      </w:r>
    </w:p>
    <w:p w14:paraId="71F4BF5A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que nos conoce a todos por el nombre,</w:t>
      </w:r>
    </w:p>
    <w:p w14:paraId="555DE464" w14:textId="77777777" w:rsidR="003C65D0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No quería que nos aburriéramos,</w:t>
      </w:r>
    </w:p>
    <w:p w14:paraId="15150AF4" w14:textId="0E0FC48C" w:rsidR="00B440AD" w:rsidRPr="003F1E16" w:rsidRDefault="003C65D0" w:rsidP="003C65D0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3F1E16">
        <w:rPr>
          <w:rFonts w:ascii="Times New Roman" w:hAnsi="Times New Roman" w:cs="Times New Roman"/>
          <w:sz w:val="24"/>
          <w:szCs w:val="24"/>
          <w:lang w:val="es-ES"/>
        </w:rPr>
        <w:t>Por eso no somos iguales.</w:t>
      </w:r>
    </w:p>
    <w:sectPr w:rsidR="00B440AD" w:rsidRPr="003F1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tDS2MDc2MrQ0N7JQ0lEKTi0uzszPAykwrAUAZcbJ1iwAAAA="/>
  </w:docVars>
  <w:rsids>
    <w:rsidRoot w:val="003C65D0"/>
    <w:rsid w:val="000B7CDA"/>
    <w:rsid w:val="003C65D0"/>
    <w:rsid w:val="003F1E16"/>
    <w:rsid w:val="00613252"/>
    <w:rsid w:val="007745A2"/>
    <w:rsid w:val="00A74636"/>
    <w:rsid w:val="00B440AD"/>
    <w:rsid w:val="00B638C7"/>
    <w:rsid w:val="00CC689C"/>
    <w:rsid w:val="00D415F7"/>
    <w:rsid w:val="00E5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3349C"/>
  <w15:chartTrackingRefBased/>
  <w15:docId w15:val="{61A32068-575C-4FCA-848B-771554EDB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redo montes</dc:creator>
  <cp:keywords/>
  <dc:description/>
  <cp:lastModifiedBy>Alfredo montes</cp:lastModifiedBy>
  <cp:revision>5</cp:revision>
  <dcterms:created xsi:type="dcterms:W3CDTF">2022-05-09T19:49:00Z</dcterms:created>
  <dcterms:modified xsi:type="dcterms:W3CDTF">2022-05-09T21:46:00Z</dcterms:modified>
</cp:coreProperties>
</file>